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6443ABB0" w14:textId="5D84D73B" w:rsidR="00C015A5" w:rsidRPr="00A37E3D" w:rsidRDefault="00C015A5" w:rsidP="00511552">
      <w:pPr>
        <w:spacing w:after="120" w:line="276" w:lineRule="auto"/>
        <w:jc w:val="both"/>
        <w:rPr>
          <w:rFonts w:ascii="Arial Narrow" w:hAnsi="Arial Narrow"/>
          <w:b/>
        </w:rPr>
      </w:pPr>
      <w:r w:rsidRPr="00A37E3D">
        <w:rPr>
          <w:rFonts w:ascii="Arial Narrow" w:hAnsi="Arial Narrow"/>
          <w:b/>
        </w:rPr>
        <w:t>Interiérový textil DNS</w:t>
      </w:r>
    </w:p>
    <w:p w14:paraId="159C5034" w14:textId="77777777"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A37E3D">
        <w:rPr>
          <w:rFonts w:ascii="Arial Narrow" w:eastAsia="Arial" w:hAnsi="Arial Narrow"/>
          <w:b/>
          <w:bCs/>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lastRenderedPageBreak/>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39FA27FF"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4CDD23DF"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4D4E5EEA" w14:textId="77777777" w:rsidR="00ED1627" w:rsidRPr="00ED1627" w:rsidRDefault="00ED1627" w:rsidP="00ED1627">
      <w:pPr>
        <w:pStyle w:val="Odsekzoznamu"/>
        <w:numPr>
          <w:ilvl w:val="0"/>
          <w:numId w:val="20"/>
        </w:numPr>
        <w:spacing w:before="300" w:after="300" w:line="240" w:lineRule="auto"/>
        <w:jc w:val="both"/>
        <w:rPr>
          <w:rFonts w:ascii="Arial Narrow" w:hAnsi="Arial Narrow"/>
          <w:lang w:eastAsia="sk-SK"/>
        </w:rPr>
      </w:pPr>
      <w:bookmarkStart w:id="0" w:name="_Hlk174011201"/>
      <w:r w:rsidRPr="00B65477">
        <w:rPr>
          <w:rFonts w:ascii="Arial Narrow" w:hAnsi="Arial Narrow"/>
          <w:color w:val="2E74B5" w:themeColor="accent1" w:themeShade="BF"/>
          <w:lang w:eastAsia="sk-SK"/>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lastRenderedPageBreak/>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723D6" w14:textId="77777777" w:rsidR="00F24842" w:rsidRDefault="00F24842" w:rsidP="00551242">
      <w:pPr>
        <w:spacing w:after="0" w:line="240" w:lineRule="auto"/>
      </w:pPr>
      <w:r>
        <w:separator/>
      </w:r>
    </w:p>
  </w:endnote>
  <w:endnote w:type="continuationSeparator" w:id="0">
    <w:p w14:paraId="35C1F558" w14:textId="77777777" w:rsidR="00F24842" w:rsidRDefault="00F24842"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F6139" w14:textId="77777777" w:rsidR="00F24842" w:rsidRDefault="00F24842" w:rsidP="00551242">
      <w:pPr>
        <w:spacing w:after="0" w:line="240" w:lineRule="auto"/>
      </w:pPr>
      <w:r>
        <w:separator/>
      </w:r>
    </w:p>
  </w:footnote>
  <w:footnote w:type="continuationSeparator" w:id="0">
    <w:p w14:paraId="3A947631" w14:textId="77777777" w:rsidR="00F24842" w:rsidRDefault="00F24842"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567C"/>
    <w:rsid w:val="001B250B"/>
    <w:rsid w:val="001E47D7"/>
    <w:rsid w:val="002011B1"/>
    <w:rsid w:val="00211B0F"/>
    <w:rsid w:val="00216103"/>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66D79"/>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51C9"/>
    <w:rsid w:val="005B5C26"/>
    <w:rsid w:val="005C2ED3"/>
    <w:rsid w:val="005E271E"/>
    <w:rsid w:val="005E514F"/>
    <w:rsid w:val="005F7148"/>
    <w:rsid w:val="00607C0B"/>
    <w:rsid w:val="006227BE"/>
    <w:rsid w:val="00635725"/>
    <w:rsid w:val="00645854"/>
    <w:rsid w:val="00661882"/>
    <w:rsid w:val="0066211A"/>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52F46"/>
    <w:rsid w:val="00853CC3"/>
    <w:rsid w:val="0085752D"/>
    <w:rsid w:val="00885232"/>
    <w:rsid w:val="00886C55"/>
    <w:rsid w:val="008B652C"/>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37E3D"/>
    <w:rsid w:val="00A45642"/>
    <w:rsid w:val="00A50D37"/>
    <w:rsid w:val="00A706C8"/>
    <w:rsid w:val="00A77AF5"/>
    <w:rsid w:val="00AB55F5"/>
    <w:rsid w:val="00AB74FA"/>
    <w:rsid w:val="00B02924"/>
    <w:rsid w:val="00B04270"/>
    <w:rsid w:val="00B074F4"/>
    <w:rsid w:val="00B23E76"/>
    <w:rsid w:val="00B24907"/>
    <w:rsid w:val="00B460E1"/>
    <w:rsid w:val="00B47A94"/>
    <w:rsid w:val="00B65477"/>
    <w:rsid w:val="00B842DB"/>
    <w:rsid w:val="00BE405E"/>
    <w:rsid w:val="00C015A5"/>
    <w:rsid w:val="00C24527"/>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A1634"/>
    <w:rsid w:val="00DB6993"/>
    <w:rsid w:val="00DC15D8"/>
    <w:rsid w:val="00DC7CF3"/>
    <w:rsid w:val="00DE38F6"/>
    <w:rsid w:val="00DE7428"/>
    <w:rsid w:val="00E03257"/>
    <w:rsid w:val="00E120A3"/>
    <w:rsid w:val="00E20A28"/>
    <w:rsid w:val="00E20BF1"/>
    <w:rsid w:val="00E33ACC"/>
    <w:rsid w:val="00E4422C"/>
    <w:rsid w:val="00E709E6"/>
    <w:rsid w:val="00EB1EF2"/>
    <w:rsid w:val="00ED0262"/>
    <w:rsid w:val="00ED1627"/>
    <w:rsid w:val="00EE60B1"/>
    <w:rsid w:val="00EF633A"/>
    <w:rsid w:val="00F060F8"/>
    <w:rsid w:val="00F24842"/>
    <w:rsid w:val="00F32086"/>
    <w:rsid w:val="00F51A2D"/>
    <w:rsid w:val="00F6575F"/>
    <w:rsid w:val="00F736BB"/>
    <w:rsid w:val="00F86603"/>
    <w:rsid w:val="00F95367"/>
    <w:rsid w:val="00FC40FB"/>
    <w:rsid w:val="00FC6F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958</Words>
  <Characters>11164</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7</cp:revision>
  <cp:lastPrinted>2024-08-20T11:16:00Z</cp:lastPrinted>
  <dcterms:created xsi:type="dcterms:W3CDTF">2024-08-09T08:44:00Z</dcterms:created>
  <dcterms:modified xsi:type="dcterms:W3CDTF">2024-08-20T11:16:00Z</dcterms:modified>
</cp:coreProperties>
</file>